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D94484" w14:textId="2F2A7C33" w:rsidR="00487921" w:rsidRDefault="00C55B6C">
      <w:pPr>
        <w:rPr>
          <w:sz w:val="32"/>
          <w:szCs w:val="32"/>
        </w:rPr>
      </w:pPr>
      <w:r w:rsidRPr="00C55B6C">
        <w:rPr>
          <w:sz w:val="32"/>
          <w:szCs w:val="32"/>
        </w:rPr>
        <w:t>BPS Loss and Found</w:t>
      </w:r>
      <w:r>
        <w:rPr>
          <w:sz w:val="32"/>
          <w:szCs w:val="32"/>
        </w:rPr>
        <w:t>- Please find below the Lost and Found. We will keep them until the end of Thursday but then will be giving</w:t>
      </w:r>
      <w:r w:rsidR="00101DE8">
        <w:rPr>
          <w:sz w:val="32"/>
          <w:szCs w:val="32"/>
        </w:rPr>
        <w:t xml:space="preserve"> them to an antipoverty location.</w:t>
      </w:r>
    </w:p>
    <w:p w14:paraId="0BEB8CC4" w14:textId="3D3FA8E4" w:rsidR="00101DE8" w:rsidRPr="00C55B6C" w:rsidRDefault="00101DE8">
      <w:pPr>
        <w:rPr>
          <w:sz w:val="32"/>
          <w:szCs w:val="32"/>
        </w:rPr>
      </w:pPr>
      <w:r>
        <w:rPr>
          <w:sz w:val="32"/>
          <w:szCs w:val="32"/>
        </w:rPr>
        <w:t xml:space="preserve">If you see something below that belongs to your </w:t>
      </w:r>
      <w:r w:rsidR="007C6C8F">
        <w:rPr>
          <w:sz w:val="32"/>
          <w:szCs w:val="32"/>
        </w:rPr>
        <w:t>children,</w:t>
      </w:r>
      <w:r>
        <w:rPr>
          <w:sz w:val="32"/>
          <w:szCs w:val="32"/>
        </w:rPr>
        <w:t xml:space="preserve"> please send a message to your teacher with a description of the item and we will send it home to you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0"/>
        <w:gridCol w:w="35"/>
        <w:gridCol w:w="28"/>
        <w:gridCol w:w="5617"/>
      </w:tblGrid>
      <w:tr w:rsidR="007C6C8F" w14:paraId="1F025CF6" w14:textId="77777777" w:rsidTr="007768AA">
        <w:trPr>
          <w:trHeight w:val="4103"/>
        </w:trPr>
        <w:tc>
          <w:tcPr>
            <w:tcW w:w="5182" w:type="dxa"/>
            <w:gridSpan w:val="3"/>
          </w:tcPr>
          <w:p w14:paraId="77AA2AD8" w14:textId="34A3CAFA" w:rsidR="00C55B6C" w:rsidRDefault="00C55B6C"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0AAEB1D7" wp14:editId="4F5CE751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0</wp:posOffset>
                  </wp:positionV>
                  <wp:extent cx="2400300" cy="2628900"/>
                  <wp:effectExtent l="0" t="0" r="0" b="0"/>
                  <wp:wrapTight wrapText="bothSides">
                    <wp:wrapPolygon edited="0">
                      <wp:start x="0" y="0"/>
                      <wp:lineTo x="0" y="21443"/>
                      <wp:lineTo x="21429" y="21443"/>
                      <wp:lineTo x="21429" y="0"/>
                      <wp:lineTo x="0" y="0"/>
                    </wp:wrapPolygon>
                  </wp:wrapTight>
                  <wp:docPr id="4" name="Picture 4" descr="A picture containing indoor, cloth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262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08" w:type="dxa"/>
          </w:tcPr>
          <w:p w14:paraId="563A8B64" w14:textId="7732267F" w:rsidR="00C55B6C" w:rsidRDefault="00C55B6C">
            <w:bookmarkStart w:id="0" w:name="_GoBack"/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9FBE027" wp14:editId="09C5B275">
                  <wp:simplePos x="0" y="0"/>
                  <wp:positionH relativeFrom="column">
                    <wp:posOffset>243840</wp:posOffset>
                  </wp:positionH>
                  <wp:positionV relativeFrom="paragraph">
                    <wp:posOffset>196215</wp:posOffset>
                  </wp:positionV>
                  <wp:extent cx="2924175" cy="2343150"/>
                  <wp:effectExtent l="0" t="0" r="9525" b="0"/>
                  <wp:wrapTight wrapText="bothSides">
                    <wp:wrapPolygon edited="0">
                      <wp:start x="0" y="0"/>
                      <wp:lineTo x="0" y="21424"/>
                      <wp:lineTo x="21530" y="21424"/>
                      <wp:lineTo x="21530" y="0"/>
                      <wp:lineTo x="0" y="0"/>
                    </wp:wrapPolygon>
                  </wp:wrapTight>
                  <wp:docPr id="5" name="Picture 5" descr="A picture containing indoor, clothes, sever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2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175" cy="234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bookmarkEnd w:id="0"/>
          </w:p>
        </w:tc>
      </w:tr>
      <w:tr w:rsidR="007C6C8F" w14:paraId="51341287" w14:textId="77777777" w:rsidTr="007768AA">
        <w:tc>
          <w:tcPr>
            <w:tcW w:w="5154" w:type="dxa"/>
            <w:gridSpan w:val="2"/>
          </w:tcPr>
          <w:p w14:paraId="38B516D8" w14:textId="2F846FC3" w:rsidR="00C55B6C" w:rsidRDefault="00101DE8"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06C06B74" wp14:editId="29665202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209550</wp:posOffset>
                  </wp:positionV>
                  <wp:extent cx="3107193" cy="1895475"/>
                  <wp:effectExtent l="0" t="0" r="0" b="0"/>
                  <wp:wrapTight wrapText="bothSides">
                    <wp:wrapPolygon edited="0">
                      <wp:start x="0" y="0"/>
                      <wp:lineTo x="0" y="21274"/>
                      <wp:lineTo x="21454" y="21274"/>
                      <wp:lineTo x="21454" y="0"/>
                      <wp:lineTo x="0" y="0"/>
                    </wp:wrapPolygon>
                  </wp:wrapTight>
                  <wp:docPr id="6" name="Picture 6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3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7193" cy="1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36" w:type="dxa"/>
            <w:gridSpan w:val="2"/>
          </w:tcPr>
          <w:p w14:paraId="163A2F44" w14:textId="78432A49" w:rsidR="00C55B6C" w:rsidRDefault="00101DE8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3BA2B87" wp14:editId="2C8F9498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85725</wp:posOffset>
                  </wp:positionV>
                  <wp:extent cx="3448050" cy="2105025"/>
                  <wp:effectExtent l="0" t="0" r="0" b="9525"/>
                  <wp:wrapTight wrapText="bothSides">
                    <wp:wrapPolygon edited="0">
                      <wp:start x="0" y="0"/>
                      <wp:lineTo x="0" y="21502"/>
                      <wp:lineTo x="21481" y="21502"/>
                      <wp:lineTo x="21481" y="0"/>
                      <wp:lineTo x="0" y="0"/>
                    </wp:wrapPolygon>
                  </wp:wrapTight>
                  <wp:docPr id="7" name="Picture 7" descr="A picture containing indoor, clothes, severa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4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68" t="28919" b="1"/>
                          <a:stretch/>
                        </pic:blipFill>
                        <pic:spPr bwMode="auto">
                          <a:xfrm>
                            <a:off x="0" y="0"/>
                            <a:ext cx="3448050" cy="2105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C6C8F" w14:paraId="1C055983" w14:textId="77777777" w:rsidTr="007768AA">
        <w:tc>
          <w:tcPr>
            <w:tcW w:w="5110" w:type="dxa"/>
          </w:tcPr>
          <w:p w14:paraId="55B7A22E" w14:textId="02DE017E" w:rsidR="00C55B6C" w:rsidRDefault="007C6C8F">
            <w:r>
              <w:rPr>
                <w:noProof/>
              </w:rPr>
              <w:drawing>
                <wp:inline distT="0" distB="0" distL="0" distR="0" wp14:anchorId="19EBE5F7" wp14:editId="7CD3A632">
                  <wp:extent cx="3114040" cy="2228850"/>
                  <wp:effectExtent l="0" t="0" r="0" b="0"/>
                  <wp:docPr id="8" name="Picture 8" descr="A picture containing indoor, clothes, several, cluttere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0987" cy="2233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80" w:type="dxa"/>
            <w:gridSpan w:val="3"/>
          </w:tcPr>
          <w:p w14:paraId="00D59016" w14:textId="3C11B840" w:rsidR="00C55B6C" w:rsidRDefault="007C6C8F">
            <w:r>
              <w:rPr>
                <w:noProof/>
              </w:rPr>
              <w:drawing>
                <wp:inline distT="0" distB="0" distL="0" distR="0" wp14:anchorId="0ED654C8" wp14:editId="71DFDA7D">
                  <wp:extent cx="3476625" cy="2272639"/>
                  <wp:effectExtent l="0" t="0" r="0" b="0"/>
                  <wp:docPr id="9" name="Picture 9" descr="A picture containing ground, outdoor, seat, curb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6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7218" cy="2299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9090D1" w14:textId="06C9D83F" w:rsidR="00C55B6C" w:rsidRDefault="00C55B6C"/>
    <w:sectPr w:rsidR="00C55B6C" w:rsidSect="00C55B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M0MgMSBqZGBko6SsGpxcWZ+XkgBYa1AEEH3UAsAAAA"/>
  </w:docVars>
  <w:rsids>
    <w:rsidRoot w:val="00C55B6C"/>
    <w:rsid w:val="00101DE8"/>
    <w:rsid w:val="00487921"/>
    <w:rsid w:val="007768AA"/>
    <w:rsid w:val="007C6C8F"/>
    <w:rsid w:val="00C5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A9487"/>
  <w15:chartTrackingRefBased/>
  <w15:docId w15:val="{314B2083-21D1-45DC-A2C0-9B0EB6289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5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79172632B9A39544BFDFBB6460853B83" ma:contentTypeVersion="9" ma:contentTypeDescription="" ma:contentTypeScope="" ma:versionID="6405fa583aeb1960596f141450eb3466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768a25a1ad91e94804302c2a53dfd374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Community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ECAFE47-9BC3-4EF0-96E9-9248B4B1E31D}"/>
</file>

<file path=customXml/itemProps2.xml><?xml version="1.0" encoding="utf-8"?>
<ds:datastoreItem xmlns:ds="http://schemas.openxmlformats.org/officeDocument/2006/customXml" ds:itemID="{CE60340A-5E88-43C0-8F83-D420B301B4F8}"/>
</file>

<file path=customXml/itemProps3.xml><?xml version="1.0" encoding="utf-8"?>
<ds:datastoreItem xmlns:ds="http://schemas.openxmlformats.org/officeDocument/2006/customXml" ds:itemID="{0AB8CF80-AC66-4811-961B-31BC004B70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, Natasha (ASD-W)</dc:creator>
  <cp:keywords/>
  <dc:description/>
  <cp:lastModifiedBy>Spencer, Natasha (ASD-W)</cp:lastModifiedBy>
  <cp:revision>1</cp:revision>
  <dcterms:created xsi:type="dcterms:W3CDTF">2022-04-15T17:08:00Z</dcterms:created>
  <dcterms:modified xsi:type="dcterms:W3CDTF">2022-04-1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79172632B9A39544BFDFBB6460853B83</vt:lpwstr>
  </property>
</Properties>
</file>